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C8313" w14:textId="516B37E0" w:rsidR="00175B5D" w:rsidRDefault="00175B5D" w:rsidP="00175B5D">
      <w:pPr>
        <w:spacing w:after="0"/>
        <w:jc w:val="center"/>
      </w:pPr>
      <w:r>
        <w:rPr>
          <w:noProof/>
        </w:rPr>
        <w:drawing>
          <wp:inline distT="0" distB="0" distL="0" distR="0" wp14:anchorId="49A31985" wp14:editId="0FF1FC5D">
            <wp:extent cx="4236720" cy="2383155"/>
            <wp:effectExtent l="0" t="0" r="0" b="0"/>
            <wp:docPr id="1" name="Picture 1" descr="A picture containing text, tree, sign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tree, sign, outdoo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6720" cy="238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B8024" w14:textId="050A021A" w:rsidR="00175B5D" w:rsidRDefault="00175B5D" w:rsidP="00175B5D">
      <w:pPr>
        <w:spacing w:after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 xml:space="preserve">“We Are Only </w:t>
      </w:r>
      <w:proofErr w:type="gramStart"/>
      <w:r>
        <w:rPr>
          <w:b/>
          <w:bCs/>
          <w:i/>
          <w:iCs/>
        </w:rPr>
        <w:t>Human</w:t>
      </w:r>
      <w:proofErr w:type="gramEnd"/>
      <w:r>
        <w:rPr>
          <w:b/>
          <w:bCs/>
          <w:i/>
          <w:iCs/>
        </w:rPr>
        <w:t>”</w:t>
      </w:r>
    </w:p>
    <w:p w14:paraId="6BFF4009" w14:textId="4C26FCD3" w:rsidR="00175B5D" w:rsidRDefault="00175B5D" w:rsidP="00175B5D">
      <w:pPr>
        <w:spacing w:after="0"/>
        <w:jc w:val="center"/>
      </w:pPr>
      <w:r w:rsidRPr="00175B5D">
        <w:t>STUDY GUIDE</w:t>
      </w:r>
    </w:p>
    <w:p w14:paraId="0EBE1847" w14:textId="2DB6054E" w:rsidR="00175B5D" w:rsidRDefault="00175B5D" w:rsidP="00175B5D">
      <w:pPr>
        <w:spacing w:after="0"/>
        <w:jc w:val="center"/>
      </w:pPr>
    </w:p>
    <w:p w14:paraId="283ADB6B" w14:textId="4946130B" w:rsidR="00816AC3" w:rsidRDefault="00816AC3" w:rsidP="00816AC3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 xml:space="preserve">Read Romans 1:20-23. </w:t>
      </w:r>
      <w:r>
        <w:t>Idols today may not be as obvious as in Paul’s day, but what are some of the things modern people make idols of today?</w:t>
      </w:r>
    </w:p>
    <w:p w14:paraId="2055772C" w14:textId="7C9194D0" w:rsidR="00907AF5" w:rsidRDefault="00907AF5" w:rsidP="00907AF5">
      <w:pPr>
        <w:spacing w:after="0"/>
      </w:pPr>
    </w:p>
    <w:p w14:paraId="7806E832" w14:textId="77777777" w:rsidR="00907AF5" w:rsidRDefault="00907AF5" w:rsidP="00907AF5">
      <w:pPr>
        <w:spacing w:after="0"/>
      </w:pPr>
    </w:p>
    <w:p w14:paraId="0E6E9837" w14:textId="3C06B116" w:rsidR="00816AC3" w:rsidRDefault="0043636A" w:rsidP="00816AC3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 xml:space="preserve">Read Exodus 20:3-6. </w:t>
      </w:r>
      <w:r>
        <w:t xml:space="preserve">What is meant by God being “jealous”? </w:t>
      </w:r>
      <w:r w:rsidR="00742997">
        <w:t xml:space="preserve"> Does verse 5b apply to Christians today? Why or why not?</w:t>
      </w:r>
    </w:p>
    <w:p w14:paraId="67C47A9F" w14:textId="41F91934" w:rsidR="00907AF5" w:rsidRDefault="00907AF5" w:rsidP="00907AF5">
      <w:pPr>
        <w:spacing w:after="0"/>
      </w:pPr>
    </w:p>
    <w:p w14:paraId="0C48BB75" w14:textId="77777777" w:rsidR="00907AF5" w:rsidRDefault="00907AF5" w:rsidP="00907AF5">
      <w:pPr>
        <w:spacing w:after="0"/>
      </w:pPr>
    </w:p>
    <w:p w14:paraId="27CE148A" w14:textId="306C6406" w:rsidR="00742997" w:rsidRPr="00175B5D" w:rsidRDefault="00907AF5" w:rsidP="00816AC3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 xml:space="preserve">Read Psalm 146:3-6. </w:t>
      </w:r>
      <w:r>
        <w:t xml:space="preserve">Which words speak loudest to you when you are feeling burdened? </w:t>
      </w:r>
    </w:p>
    <w:sectPr w:rsidR="00742997" w:rsidRPr="00175B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30562"/>
    <w:multiLevelType w:val="hybridMultilevel"/>
    <w:tmpl w:val="56B497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NDYzMDA1tTAzNTBQ0lEKTi0uzszPAykwrAUATbCfFSwAAAA="/>
  </w:docVars>
  <w:rsids>
    <w:rsidRoot w:val="00175B5D"/>
    <w:rsid w:val="00175B5D"/>
    <w:rsid w:val="0043636A"/>
    <w:rsid w:val="00742997"/>
    <w:rsid w:val="00816AC3"/>
    <w:rsid w:val="00907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CBF16"/>
  <w15:chartTrackingRefBased/>
  <w15:docId w15:val="{3F2FF6B4-5BA1-4EC9-AE13-75DDD4D6F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5B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1-07-11T21:46:00Z</dcterms:created>
  <dcterms:modified xsi:type="dcterms:W3CDTF">2021-07-11T22:23:00Z</dcterms:modified>
</cp:coreProperties>
</file>